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6495A8B" w14:textId="7BBEC8FA" w:rsidR="00D67083" w:rsidRDefault="002E7435" w:rsidP="002E7435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2E7435">
        <w:rPr>
          <w:rFonts w:ascii="Trebuchet MS" w:hAnsi="Trebuchet MS"/>
          <w:b/>
          <w:bCs/>
          <w:sz w:val="28"/>
          <w:szCs w:val="28"/>
          <w:u w:val="single"/>
        </w:rPr>
        <w:t>Module 3 - Advanced Object Management</w:t>
      </w:r>
    </w:p>
    <w:p w14:paraId="040F047D" w14:textId="77777777" w:rsid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6B69556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Advanced object management means organizing, controlling, and working with multiple objects in a way that makes your design </w:t>
      </w:r>
      <w:r w:rsidRPr="002E7435">
        <w:rPr>
          <w:rFonts w:ascii="Trebuchet MS" w:hAnsi="Trebuchet MS"/>
          <w:b/>
          <w:bCs/>
        </w:rPr>
        <w:t>more professional, clean, and easy to edit</w:t>
      </w:r>
      <w:r w:rsidRPr="002E7435">
        <w:rPr>
          <w:rFonts w:ascii="Trebuchet MS" w:hAnsi="Trebuchet MS"/>
        </w:rPr>
        <w:t xml:space="preserve">. In CorelDRAW, this is done through </w:t>
      </w:r>
      <w:r w:rsidRPr="002E7435">
        <w:rPr>
          <w:rFonts w:ascii="Trebuchet MS" w:hAnsi="Trebuchet MS"/>
          <w:b/>
          <w:bCs/>
        </w:rPr>
        <w:t>Object Manager</w:t>
      </w:r>
      <w:r w:rsidRPr="002E7435">
        <w:rPr>
          <w:rFonts w:ascii="Trebuchet MS" w:hAnsi="Trebuchet MS"/>
        </w:rPr>
        <w:t xml:space="preserve">, </w:t>
      </w:r>
      <w:r w:rsidRPr="002E7435">
        <w:rPr>
          <w:rFonts w:ascii="Trebuchet MS" w:hAnsi="Trebuchet MS"/>
          <w:b/>
          <w:bCs/>
        </w:rPr>
        <w:t>Layers</w:t>
      </w:r>
      <w:r w:rsidRPr="002E7435">
        <w:rPr>
          <w:rFonts w:ascii="Trebuchet MS" w:hAnsi="Trebuchet MS"/>
        </w:rPr>
        <w:t xml:space="preserve">, and </w:t>
      </w:r>
      <w:r w:rsidRPr="002E7435">
        <w:rPr>
          <w:rFonts w:ascii="Trebuchet MS" w:hAnsi="Trebuchet MS"/>
          <w:b/>
          <w:bCs/>
        </w:rPr>
        <w:t>Object Ordering</w:t>
      </w:r>
      <w:r w:rsidRPr="002E7435">
        <w:rPr>
          <w:rFonts w:ascii="Trebuchet MS" w:hAnsi="Trebuchet MS"/>
        </w:rPr>
        <w:t xml:space="preserve"> tools.</w:t>
      </w:r>
    </w:p>
    <w:p w14:paraId="058BE9EC" w14:textId="36F007C0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99C8DE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435">
        <w:rPr>
          <w:rFonts w:ascii="Segoe UI Emoji" w:hAnsi="Segoe UI Emoji" w:cs="Segoe UI Emoji"/>
          <w:b/>
          <w:bCs/>
        </w:rPr>
        <w:t>🔷</w:t>
      </w:r>
      <w:r w:rsidRPr="002E7435">
        <w:rPr>
          <w:rFonts w:ascii="Trebuchet MS" w:hAnsi="Trebuchet MS"/>
          <w:b/>
          <w:bCs/>
        </w:rPr>
        <w:t xml:space="preserve"> 1. Object Manager Docker</w:t>
      </w:r>
    </w:p>
    <w:p w14:paraId="1DBBC717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The </w:t>
      </w:r>
      <w:r w:rsidRPr="002E7435">
        <w:rPr>
          <w:rFonts w:ascii="Trebuchet MS" w:hAnsi="Trebuchet MS"/>
          <w:b/>
          <w:bCs/>
        </w:rPr>
        <w:t>Object Manager</w:t>
      </w:r>
      <w:r w:rsidRPr="002E7435">
        <w:rPr>
          <w:rFonts w:ascii="Trebuchet MS" w:hAnsi="Trebuchet MS"/>
        </w:rPr>
        <w:t xml:space="preserve"> is like a control panel where you can:</w:t>
      </w:r>
    </w:p>
    <w:p w14:paraId="47D17A0C" w14:textId="77777777" w:rsidR="002E7435" w:rsidRPr="002E7435" w:rsidRDefault="002E7435" w:rsidP="002E7435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View all objects on your page.</w:t>
      </w:r>
    </w:p>
    <w:p w14:paraId="4A43FD25" w14:textId="77777777" w:rsidR="002E7435" w:rsidRPr="002E7435" w:rsidRDefault="002E7435" w:rsidP="002E7435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Organize them in layers.</w:t>
      </w:r>
    </w:p>
    <w:p w14:paraId="2D5345AA" w14:textId="77777777" w:rsidR="002E7435" w:rsidRPr="002E7435" w:rsidRDefault="002E7435" w:rsidP="002E7435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Rename objects.</w:t>
      </w:r>
    </w:p>
    <w:p w14:paraId="6EA460B3" w14:textId="77777777" w:rsidR="002E7435" w:rsidRPr="002E7435" w:rsidRDefault="002E7435" w:rsidP="002E7435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Lock or hide objects.</w:t>
      </w:r>
    </w:p>
    <w:p w14:paraId="331E99FB" w14:textId="77777777" w:rsidR="002E7435" w:rsidRPr="002E7435" w:rsidRDefault="002E7435" w:rsidP="002E7435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Move objects between layers.</w:t>
      </w:r>
    </w:p>
    <w:p w14:paraId="34BF5415" w14:textId="77777777" w:rsidR="002E7435" w:rsidRDefault="002E7435" w:rsidP="002E7435">
      <w:pPr>
        <w:tabs>
          <w:tab w:val="left" w:pos="1800"/>
          <w:tab w:val="left" w:pos="1890"/>
        </w:tabs>
        <w:ind w:left="1620"/>
        <w:rPr>
          <w:rFonts w:ascii="Segoe UI Symbol" w:hAnsi="Segoe UI Symbol" w:cs="Segoe UI Symbol"/>
        </w:rPr>
      </w:pPr>
    </w:p>
    <w:p w14:paraId="3805FBD7" w14:textId="3166184F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Symbol" w:hAnsi="Segoe UI Symbol" w:cs="Segoe UI Symbol"/>
        </w:rPr>
        <w:t>🛠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How to Open:</w:t>
      </w:r>
    </w:p>
    <w:p w14:paraId="589B2FC9" w14:textId="77777777" w:rsidR="002E7435" w:rsidRPr="002E7435" w:rsidRDefault="002E7435" w:rsidP="002E7435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Go to </w:t>
      </w:r>
      <w:r w:rsidRPr="002E7435">
        <w:rPr>
          <w:rFonts w:ascii="Trebuchet MS" w:hAnsi="Trebuchet MS"/>
          <w:b/>
          <w:bCs/>
        </w:rPr>
        <w:t xml:space="preserve">Window </w:t>
      </w:r>
      <w:r w:rsidRPr="002E7435">
        <w:rPr>
          <w:rFonts w:ascii="Arial" w:hAnsi="Arial" w:cs="Arial"/>
          <w:b/>
          <w:bCs/>
        </w:rPr>
        <w:t>→</w:t>
      </w:r>
      <w:r w:rsidRPr="002E7435">
        <w:rPr>
          <w:rFonts w:ascii="Trebuchet MS" w:hAnsi="Trebuchet MS"/>
          <w:b/>
          <w:bCs/>
        </w:rPr>
        <w:t xml:space="preserve"> Dockers </w:t>
      </w:r>
      <w:r w:rsidRPr="002E7435">
        <w:rPr>
          <w:rFonts w:ascii="Arial" w:hAnsi="Arial" w:cs="Arial"/>
          <w:b/>
          <w:bCs/>
        </w:rPr>
        <w:t>→</w:t>
      </w:r>
      <w:r w:rsidRPr="002E7435">
        <w:rPr>
          <w:rFonts w:ascii="Trebuchet MS" w:hAnsi="Trebuchet MS"/>
          <w:b/>
          <w:bCs/>
        </w:rPr>
        <w:t xml:space="preserve"> Object Manager</w:t>
      </w:r>
    </w:p>
    <w:p w14:paraId="54851333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Emoji" w:hAnsi="Segoe UI Emoji" w:cs="Segoe UI Emoji"/>
        </w:rPr>
        <w:t>📝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Features:</w:t>
      </w:r>
    </w:p>
    <w:p w14:paraId="103E7BEC" w14:textId="77777777" w:rsidR="002E7435" w:rsidRPr="002E7435" w:rsidRDefault="002E7435" w:rsidP="002E7435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Shows every object and layer in the file.</w:t>
      </w:r>
    </w:p>
    <w:p w14:paraId="4824D1E5" w14:textId="77777777" w:rsidR="002E7435" w:rsidRPr="002E7435" w:rsidRDefault="002E7435" w:rsidP="002E7435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Lets you drag and drop objects to reorder.</w:t>
      </w:r>
    </w:p>
    <w:p w14:paraId="47950AC5" w14:textId="77777777" w:rsidR="002E7435" w:rsidRPr="002E7435" w:rsidRDefault="002E7435" w:rsidP="002E7435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You can rename each object (example: rename a rectangle to "ButtonBackground").</w:t>
      </w:r>
    </w:p>
    <w:p w14:paraId="3BCAF378" w14:textId="77777777" w:rsidR="002E7435" w:rsidRPr="002E7435" w:rsidRDefault="002E7435" w:rsidP="002E7435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You can set which objects are visible or locked.</w:t>
      </w:r>
    </w:p>
    <w:p w14:paraId="73EB1C81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Emoji" w:hAnsi="Segoe UI Emoji" w:cs="Segoe UI Emoji"/>
        </w:rPr>
        <w:t>📌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Why use it?</w:t>
      </w:r>
    </w:p>
    <w:p w14:paraId="1DB17FDF" w14:textId="77777777" w:rsidR="002E7435" w:rsidRPr="002E7435" w:rsidRDefault="002E7435" w:rsidP="002E7435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Makes working with complex designs easier.</w:t>
      </w:r>
    </w:p>
    <w:p w14:paraId="3D833CFE" w14:textId="77777777" w:rsidR="002E7435" w:rsidRPr="002E7435" w:rsidRDefault="002E7435" w:rsidP="002E7435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Helps avoid selecting the wrong object by mistake.</w:t>
      </w:r>
    </w:p>
    <w:p w14:paraId="6EC7B1D7" w14:textId="77777777" w:rsidR="002E7435" w:rsidRPr="002E7435" w:rsidRDefault="002E7435" w:rsidP="002E7435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Good for large designs like posters or brochures.</w:t>
      </w:r>
    </w:p>
    <w:p w14:paraId="7DFE6F93" w14:textId="0E99666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50B5EF4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435">
        <w:rPr>
          <w:rFonts w:ascii="Segoe UI Emoji" w:hAnsi="Segoe UI Emoji" w:cs="Segoe UI Emoji"/>
          <w:b/>
          <w:bCs/>
        </w:rPr>
        <w:t>🔷</w:t>
      </w:r>
      <w:r w:rsidRPr="002E7435">
        <w:rPr>
          <w:rFonts w:ascii="Trebuchet MS" w:hAnsi="Trebuchet MS"/>
          <w:b/>
          <w:bCs/>
        </w:rPr>
        <w:t xml:space="preserve"> 2. Layers</w:t>
      </w:r>
    </w:p>
    <w:p w14:paraId="4046768E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Trebuchet MS" w:hAnsi="Trebuchet MS"/>
        </w:rPr>
        <w:t>Layers in CorelDRAW are like transparent sheets stacked over each other. Each sheet can have different objects.</w:t>
      </w:r>
    </w:p>
    <w:p w14:paraId="6A3EFD1A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Emoji" w:hAnsi="Segoe UI Emoji" w:cs="Segoe UI Emoji"/>
        </w:rPr>
        <w:t>🧩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Types of Layers:</w:t>
      </w:r>
    </w:p>
    <w:p w14:paraId="0D80AE48" w14:textId="77777777" w:rsidR="002E7435" w:rsidRPr="002E7435" w:rsidRDefault="002E7435" w:rsidP="002E7435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  <w:b/>
          <w:bCs/>
        </w:rPr>
        <w:t>Master Layer</w:t>
      </w:r>
      <w:r w:rsidRPr="002E7435">
        <w:rPr>
          <w:rFonts w:ascii="Trebuchet MS" w:hAnsi="Trebuchet MS"/>
        </w:rPr>
        <w:t xml:space="preserve"> – Appears on all pages (e.g., logos or footers).</w:t>
      </w:r>
    </w:p>
    <w:p w14:paraId="1CAABFD9" w14:textId="77777777" w:rsidR="002E7435" w:rsidRPr="002E7435" w:rsidRDefault="002E7435" w:rsidP="002E7435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  <w:b/>
          <w:bCs/>
        </w:rPr>
        <w:t>Page Layer</w:t>
      </w:r>
      <w:r w:rsidRPr="002E7435">
        <w:rPr>
          <w:rFonts w:ascii="Trebuchet MS" w:hAnsi="Trebuchet MS"/>
        </w:rPr>
        <w:t xml:space="preserve"> – Unique to one page.</w:t>
      </w:r>
    </w:p>
    <w:p w14:paraId="5D8EAA71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Symbol" w:hAnsi="Segoe UI Symbol" w:cs="Segoe UI Symbol"/>
        </w:rPr>
        <w:t>🛠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Benefits of Using Layers:</w:t>
      </w:r>
    </w:p>
    <w:p w14:paraId="452D9D3F" w14:textId="77777777" w:rsidR="002E7435" w:rsidRPr="002E7435" w:rsidRDefault="002E7435" w:rsidP="002E7435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Keeps your design organized.</w:t>
      </w:r>
    </w:p>
    <w:p w14:paraId="01F65ED2" w14:textId="77777777" w:rsidR="002E7435" w:rsidRPr="002E7435" w:rsidRDefault="002E7435" w:rsidP="002E7435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You can work on one part without affecting others.</w:t>
      </w:r>
    </w:p>
    <w:p w14:paraId="63A0451A" w14:textId="77777777" w:rsidR="002E7435" w:rsidRPr="002E7435" w:rsidRDefault="002E7435" w:rsidP="002E7435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Hide or lock parts of the design to avoid mistakes.</w:t>
      </w:r>
    </w:p>
    <w:p w14:paraId="75CA697A" w14:textId="77777777" w:rsidR="002E7435" w:rsidRDefault="002E7435" w:rsidP="002E7435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</w:rPr>
      </w:pPr>
    </w:p>
    <w:p w14:paraId="1687D3BC" w14:textId="2DFA48DF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Emoji" w:hAnsi="Segoe UI Emoji" w:cs="Segoe UI Emoji"/>
        </w:rPr>
        <w:t>🎨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Example:</w:t>
      </w:r>
      <w:r w:rsidRPr="002E7435">
        <w:rPr>
          <w:rFonts w:ascii="Trebuchet MS" w:hAnsi="Trebuchet MS"/>
        </w:rPr>
        <w:br/>
        <w:t>If you’re making a magazine cover, you might use:</w:t>
      </w:r>
    </w:p>
    <w:p w14:paraId="73D2A33E" w14:textId="77777777" w:rsidR="002E7435" w:rsidRPr="002E7435" w:rsidRDefault="002E7435" w:rsidP="002E7435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One layer for background images.</w:t>
      </w:r>
    </w:p>
    <w:p w14:paraId="72CD7A74" w14:textId="77777777" w:rsidR="002E7435" w:rsidRPr="002E7435" w:rsidRDefault="002E7435" w:rsidP="002E7435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One layer for titles.</w:t>
      </w:r>
    </w:p>
    <w:p w14:paraId="4FDFBAF0" w14:textId="77777777" w:rsidR="002E7435" w:rsidRPr="002E7435" w:rsidRDefault="002E7435" w:rsidP="002E7435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lastRenderedPageBreak/>
        <w:t>One layer for body text.</w:t>
      </w:r>
    </w:p>
    <w:p w14:paraId="55135A55" w14:textId="3279A090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7D6437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435">
        <w:rPr>
          <w:rFonts w:ascii="Segoe UI Emoji" w:hAnsi="Segoe UI Emoji" w:cs="Segoe UI Emoji"/>
          <w:b/>
          <w:bCs/>
        </w:rPr>
        <w:t>🔷</w:t>
      </w:r>
      <w:r w:rsidRPr="002E7435">
        <w:rPr>
          <w:rFonts w:ascii="Trebuchet MS" w:hAnsi="Trebuchet MS"/>
          <w:b/>
          <w:bCs/>
        </w:rPr>
        <w:t xml:space="preserve"> 3. Grouping and Nesting Objects in Layers</w:t>
      </w:r>
    </w:p>
    <w:p w14:paraId="7F7A7D0D" w14:textId="77777777" w:rsidR="002E7435" w:rsidRPr="002E7435" w:rsidRDefault="002E7435" w:rsidP="002E7435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You can </w:t>
      </w:r>
      <w:r w:rsidRPr="002E7435">
        <w:rPr>
          <w:rFonts w:ascii="Trebuchet MS" w:hAnsi="Trebuchet MS"/>
          <w:b/>
          <w:bCs/>
        </w:rPr>
        <w:t>group objects</w:t>
      </w:r>
      <w:r w:rsidRPr="002E7435">
        <w:rPr>
          <w:rFonts w:ascii="Trebuchet MS" w:hAnsi="Trebuchet MS"/>
        </w:rPr>
        <w:t xml:space="preserve"> and move them together.</w:t>
      </w:r>
    </w:p>
    <w:p w14:paraId="191C4B38" w14:textId="77777777" w:rsidR="002E7435" w:rsidRPr="002E7435" w:rsidRDefault="002E7435" w:rsidP="002E7435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You can also </w:t>
      </w:r>
      <w:r w:rsidRPr="002E7435">
        <w:rPr>
          <w:rFonts w:ascii="Trebuchet MS" w:hAnsi="Trebuchet MS"/>
          <w:b/>
          <w:bCs/>
        </w:rPr>
        <w:t>nest objects</w:t>
      </w:r>
      <w:r w:rsidRPr="002E7435">
        <w:rPr>
          <w:rFonts w:ascii="Trebuchet MS" w:hAnsi="Trebuchet MS"/>
        </w:rPr>
        <w:t xml:space="preserve"> inside other objects or layers using the Object Manager.</w:t>
      </w:r>
    </w:p>
    <w:p w14:paraId="5D793781" w14:textId="77777777" w:rsidR="002E7435" w:rsidRDefault="002E7435" w:rsidP="002E7435">
      <w:pPr>
        <w:tabs>
          <w:tab w:val="left" w:pos="1800"/>
          <w:tab w:val="left" w:pos="1890"/>
        </w:tabs>
        <w:ind w:left="1620"/>
        <w:rPr>
          <w:rFonts w:ascii="Segoe UI Symbol" w:hAnsi="Segoe UI Symbol" w:cs="Segoe UI Symbol"/>
        </w:rPr>
      </w:pPr>
    </w:p>
    <w:p w14:paraId="6D7E619B" w14:textId="7F118070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Symbol" w:hAnsi="Segoe UI Symbol" w:cs="Segoe UI Symbol"/>
        </w:rPr>
        <w:t>🛠</w:t>
      </w:r>
      <w:r w:rsidRPr="002E7435">
        <w:rPr>
          <w:rFonts w:ascii="Trebuchet MS" w:hAnsi="Trebuchet MS"/>
        </w:rPr>
        <w:t xml:space="preserve"> Example:</w:t>
      </w:r>
    </w:p>
    <w:p w14:paraId="24737557" w14:textId="77777777" w:rsidR="002E7435" w:rsidRPr="002E7435" w:rsidRDefault="002E7435" w:rsidP="002E7435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Group a photo with its frame and caption.</w:t>
      </w:r>
    </w:p>
    <w:p w14:paraId="7C695229" w14:textId="77777777" w:rsidR="002E7435" w:rsidRPr="002E7435" w:rsidRDefault="002E7435" w:rsidP="002E7435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Nest multiple shapes inside a master layer to repeat them on every page.</w:t>
      </w:r>
    </w:p>
    <w:p w14:paraId="6F81DAA4" w14:textId="0E534295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ADA735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435">
        <w:rPr>
          <w:rFonts w:ascii="Segoe UI Emoji" w:hAnsi="Segoe UI Emoji" w:cs="Segoe UI Emoji"/>
          <w:b/>
          <w:bCs/>
        </w:rPr>
        <w:t>🔷</w:t>
      </w:r>
      <w:r w:rsidRPr="002E7435">
        <w:rPr>
          <w:rFonts w:ascii="Trebuchet MS" w:hAnsi="Trebuchet MS"/>
          <w:b/>
          <w:bCs/>
        </w:rPr>
        <w:t xml:space="preserve"> 4. Object Ordering (Z-order)</w:t>
      </w:r>
    </w:p>
    <w:p w14:paraId="17F4902C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When objects </w:t>
      </w:r>
      <w:r w:rsidRPr="002E7435">
        <w:rPr>
          <w:rFonts w:ascii="Trebuchet MS" w:hAnsi="Trebuchet MS"/>
          <w:b/>
          <w:bCs/>
        </w:rPr>
        <w:t>overlap</w:t>
      </w:r>
      <w:r w:rsidRPr="002E7435">
        <w:rPr>
          <w:rFonts w:ascii="Trebuchet MS" w:hAnsi="Trebuchet MS"/>
        </w:rPr>
        <w:t xml:space="preserve">, the </w:t>
      </w:r>
      <w:r w:rsidRPr="002E7435">
        <w:rPr>
          <w:rFonts w:ascii="Trebuchet MS" w:hAnsi="Trebuchet MS"/>
          <w:b/>
          <w:bCs/>
        </w:rPr>
        <w:t>order</w:t>
      </w:r>
      <w:r w:rsidRPr="002E7435">
        <w:rPr>
          <w:rFonts w:ascii="Trebuchet MS" w:hAnsi="Trebuchet MS"/>
        </w:rPr>
        <w:t xml:space="preserve"> they are arranged in matters. This is called </w:t>
      </w:r>
      <w:r w:rsidRPr="002E7435">
        <w:rPr>
          <w:rFonts w:ascii="Trebuchet MS" w:hAnsi="Trebuchet MS"/>
          <w:b/>
          <w:bCs/>
        </w:rPr>
        <w:t>Z-order</w:t>
      </w:r>
      <w:r w:rsidRPr="002E7435">
        <w:rPr>
          <w:rFonts w:ascii="Trebuchet MS" w:hAnsi="Trebuchet MS"/>
        </w:rPr>
        <w:t xml:space="preserve"> (front-to-back).</w:t>
      </w:r>
    </w:p>
    <w:p w14:paraId="1C4B9B63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Symbol" w:hAnsi="Segoe UI Symbol" w:cs="Segoe UI Symbol"/>
        </w:rPr>
        <w:t>🛠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Reordering Tools:</w:t>
      </w:r>
    </w:p>
    <w:p w14:paraId="1B94EFAC" w14:textId="77777777" w:rsidR="002E7435" w:rsidRPr="002E7435" w:rsidRDefault="002E7435" w:rsidP="002E7435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Right-click </w:t>
      </w:r>
      <w:r w:rsidRPr="002E7435">
        <w:rPr>
          <w:rFonts w:ascii="Arial" w:hAnsi="Arial" w:cs="Arial"/>
        </w:rPr>
        <w:t>→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Order</w:t>
      </w:r>
    </w:p>
    <w:p w14:paraId="3BBB50A2" w14:textId="77777777" w:rsidR="002E7435" w:rsidRPr="002E7435" w:rsidRDefault="002E7435" w:rsidP="002E7435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Use options like:</w:t>
      </w:r>
    </w:p>
    <w:p w14:paraId="1C1124B4" w14:textId="77777777" w:rsidR="002E7435" w:rsidRPr="002E7435" w:rsidRDefault="002E7435" w:rsidP="002E7435">
      <w:pPr>
        <w:numPr>
          <w:ilvl w:val="1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Bring to Front (Ctrl + Home)</w:t>
      </w:r>
    </w:p>
    <w:p w14:paraId="58B9DCAA" w14:textId="77777777" w:rsidR="002E7435" w:rsidRPr="002E7435" w:rsidRDefault="002E7435" w:rsidP="002E7435">
      <w:pPr>
        <w:numPr>
          <w:ilvl w:val="1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Send to Back (Ctrl + End)</w:t>
      </w:r>
    </w:p>
    <w:p w14:paraId="6D534657" w14:textId="77777777" w:rsidR="002E7435" w:rsidRPr="002E7435" w:rsidRDefault="002E7435" w:rsidP="002E7435">
      <w:pPr>
        <w:numPr>
          <w:ilvl w:val="1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Forward One (Ctrl + Page Up)</w:t>
      </w:r>
    </w:p>
    <w:p w14:paraId="2EBE569E" w14:textId="77777777" w:rsidR="002E7435" w:rsidRPr="002E7435" w:rsidRDefault="002E7435" w:rsidP="002E7435">
      <w:pPr>
        <w:numPr>
          <w:ilvl w:val="1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Backward One (Ctrl + Page Down)</w:t>
      </w:r>
    </w:p>
    <w:p w14:paraId="570DAB29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Emoji" w:hAnsi="Segoe UI Emoji" w:cs="Segoe UI Emoji"/>
        </w:rPr>
        <w:t>📝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Tip:</w:t>
      </w:r>
      <w:r w:rsidRPr="002E7435">
        <w:rPr>
          <w:rFonts w:ascii="Trebuchet MS" w:hAnsi="Trebuchet MS"/>
        </w:rPr>
        <w:br/>
        <w:t>Always check Z-order if objects are hidden behind others.</w:t>
      </w:r>
    </w:p>
    <w:p w14:paraId="426C33D6" w14:textId="2B2E0521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C0D80D1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435">
        <w:rPr>
          <w:rFonts w:ascii="Segoe UI Emoji" w:hAnsi="Segoe UI Emoji" w:cs="Segoe UI Emoji"/>
          <w:b/>
          <w:bCs/>
        </w:rPr>
        <w:t>🔷</w:t>
      </w:r>
      <w:r w:rsidRPr="002E7435">
        <w:rPr>
          <w:rFonts w:ascii="Trebuchet MS" w:hAnsi="Trebuchet MS"/>
          <w:b/>
          <w:bCs/>
        </w:rPr>
        <w:t xml:space="preserve"> 5. Locking and Hiding Objects</w:t>
      </w:r>
    </w:p>
    <w:p w14:paraId="3D13B73B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Symbol" w:hAnsi="Segoe UI Symbol" w:cs="Segoe UI Symbol"/>
        </w:rPr>
        <w:t>🛠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Why Lock Objects?</w:t>
      </w:r>
    </w:p>
    <w:p w14:paraId="38691C17" w14:textId="77777777" w:rsidR="002E7435" w:rsidRPr="002E7435" w:rsidRDefault="002E7435" w:rsidP="002E7435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To prevent accidental movement or editing.</w:t>
      </w:r>
    </w:p>
    <w:p w14:paraId="33676709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Symbol" w:hAnsi="Segoe UI Symbol" w:cs="Segoe UI Symbol"/>
        </w:rPr>
        <w:t>🛠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How:</w:t>
      </w:r>
    </w:p>
    <w:p w14:paraId="20E8A574" w14:textId="77777777" w:rsidR="002E7435" w:rsidRPr="002E7435" w:rsidRDefault="002E7435" w:rsidP="002E7435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In the Object Manager, right-click an object </w:t>
      </w:r>
      <w:r w:rsidRPr="002E7435">
        <w:rPr>
          <w:rFonts w:ascii="Arial" w:hAnsi="Arial" w:cs="Arial"/>
        </w:rPr>
        <w:t>→</w:t>
      </w:r>
      <w:r w:rsidRPr="002E7435">
        <w:rPr>
          <w:rFonts w:ascii="Trebuchet MS" w:hAnsi="Trebuchet MS"/>
        </w:rPr>
        <w:t xml:space="preserve"> choose </w:t>
      </w:r>
      <w:r w:rsidRPr="002E7435">
        <w:rPr>
          <w:rFonts w:ascii="Trebuchet MS" w:hAnsi="Trebuchet MS"/>
          <w:b/>
          <w:bCs/>
        </w:rPr>
        <w:t>Lock Object</w:t>
      </w:r>
      <w:r w:rsidRPr="002E7435">
        <w:rPr>
          <w:rFonts w:ascii="Trebuchet MS" w:hAnsi="Trebuchet MS"/>
        </w:rPr>
        <w:t>.</w:t>
      </w:r>
    </w:p>
    <w:p w14:paraId="18201D2C" w14:textId="77777777" w:rsidR="002E7435" w:rsidRPr="002E7435" w:rsidRDefault="002E7435" w:rsidP="002E7435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You can also </w:t>
      </w:r>
      <w:r w:rsidRPr="002E7435">
        <w:rPr>
          <w:rFonts w:ascii="Trebuchet MS" w:hAnsi="Trebuchet MS"/>
          <w:b/>
          <w:bCs/>
        </w:rPr>
        <w:t>hide</w:t>
      </w:r>
      <w:r w:rsidRPr="002E7435">
        <w:rPr>
          <w:rFonts w:ascii="Trebuchet MS" w:hAnsi="Trebuchet MS"/>
        </w:rPr>
        <w:t xml:space="preserve"> objects temporarily.</w:t>
      </w:r>
    </w:p>
    <w:p w14:paraId="230BE625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435">
        <w:rPr>
          <w:rFonts w:ascii="Segoe UI Emoji" w:hAnsi="Segoe UI Emoji" w:cs="Segoe UI Emoji"/>
        </w:rPr>
        <w:t>🎨</w:t>
      </w:r>
      <w:r w:rsidRPr="002E7435">
        <w:rPr>
          <w:rFonts w:ascii="Trebuchet MS" w:hAnsi="Trebuchet MS"/>
        </w:rPr>
        <w:t xml:space="preserve"> </w:t>
      </w:r>
      <w:r w:rsidRPr="002E7435">
        <w:rPr>
          <w:rFonts w:ascii="Trebuchet MS" w:hAnsi="Trebuchet MS"/>
          <w:b/>
          <w:bCs/>
        </w:rPr>
        <w:t>Use Case:</w:t>
      </w:r>
      <w:r w:rsidRPr="002E7435">
        <w:rPr>
          <w:rFonts w:ascii="Trebuchet MS" w:hAnsi="Trebuchet MS"/>
        </w:rPr>
        <w:br/>
        <w:t>When working on a background, lock the text and logo to avoid mistakes.</w:t>
      </w:r>
    </w:p>
    <w:p w14:paraId="62F0C185" w14:textId="77777777" w:rsid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15371FE" w14:textId="77777777" w:rsidR="002E7435" w:rsidRP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435">
        <w:rPr>
          <w:rFonts w:ascii="Trebuchet MS" w:hAnsi="Trebuchet MS"/>
          <w:b/>
          <w:bCs/>
        </w:rPr>
        <w:t>Try This Activity:</w:t>
      </w:r>
    </w:p>
    <w:p w14:paraId="6948D970" w14:textId="77777777" w:rsidR="002E7435" w:rsidRPr="002E7435" w:rsidRDefault="002E7435" w:rsidP="002E7435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Create 3 layers: Background, Text, Decorations.</w:t>
      </w:r>
    </w:p>
    <w:p w14:paraId="2ACA986C" w14:textId="77777777" w:rsidR="002E7435" w:rsidRPr="002E7435" w:rsidRDefault="002E7435" w:rsidP="002E7435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Add a shape to Background, and lock it.</w:t>
      </w:r>
    </w:p>
    <w:p w14:paraId="39462EF1" w14:textId="77777777" w:rsidR="002E7435" w:rsidRPr="002E7435" w:rsidRDefault="002E7435" w:rsidP="002E7435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Add title text in the Text layer.</w:t>
      </w:r>
    </w:p>
    <w:p w14:paraId="5483A6DF" w14:textId="77777777" w:rsidR="002E7435" w:rsidRPr="002E7435" w:rsidRDefault="002E7435" w:rsidP="002E7435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Add a star or icon in the Decorations layer.</w:t>
      </w:r>
    </w:p>
    <w:p w14:paraId="59A59240" w14:textId="77777777" w:rsidR="002E7435" w:rsidRPr="002E7435" w:rsidRDefault="002E7435" w:rsidP="002E7435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 xml:space="preserve">Reorder the star so it appears </w:t>
      </w:r>
      <w:r w:rsidRPr="002E7435">
        <w:rPr>
          <w:rFonts w:ascii="Trebuchet MS" w:hAnsi="Trebuchet MS"/>
          <w:i/>
          <w:iCs/>
        </w:rPr>
        <w:t>behind</w:t>
      </w:r>
      <w:r w:rsidRPr="002E7435">
        <w:rPr>
          <w:rFonts w:ascii="Trebuchet MS" w:hAnsi="Trebuchet MS"/>
        </w:rPr>
        <w:t xml:space="preserve"> the text.</w:t>
      </w:r>
    </w:p>
    <w:p w14:paraId="3FE887E7" w14:textId="77777777" w:rsidR="002E7435" w:rsidRPr="002E7435" w:rsidRDefault="002E7435" w:rsidP="002E7435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435">
        <w:rPr>
          <w:rFonts w:ascii="Trebuchet MS" w:hAnsi="Trebuchet MS"/>
        </w:rPr>
        <w:t>Hide the background layer and check how design changes.</w:t>
      </w:r>
    </w:p>
    <w:p w14:paraId="018E4896" w14:textId="77777777" w:rsidR="002E7435" w:rsidRDefault="002E7435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B841846" w14:textId="0A93FE71" w:rsidR="00664FC0" w:rsidRDefault="00664FC0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6A94F051" w14:textId="23CBEE9C" w:rsidR="002E7435" w:rsidRPr="00664FC0" w:rsidRDefault="00664FC0" w:rsidP="00664FC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664FC0">
        <w:rPr>
          <w:rFonts w:ascii="Trebuchet MS" w:hAnsi="Trebuchet MS"/>
          <w:b/>
          <w:bCs/>
          <w:sz w:val="28"/>
          <w:szCs w:val="28"/>
          <w:u w:val="single"/>
        </w:rPr>
        <w:lastRenderedPageBreak/>
        <w:t>Assignment</w:t>
      </w:r>
    </w:p>
    <w:p w14:paraId="0E588136" w14:textId="77777777" w:rsidR="00664FC0" w:rsidRDefault="00664FC0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406F508" w14:textId="68611F60" w:rsidR="00664FC0" w:rsidRDefault="00664FC0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76628FFB" wp14:editId="5B06CD2E">
            <wp:extent cx="3808095" cy="3808095"/>
            <wp:effectExtent l="0" t="0" r="1905" b="1905"/>
            <wp:docPr id="2002340901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095" cy="380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0BD1C" w14:textId="77777777" w:rsidR="00D67083" w:rsidRDefault="00D67083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003EFF7" w14:textId="77777777" w:rsidR="00664FC0" w:rsidRDefault="00664FC0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56C4670" w14:textId="77777777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FC0">
        <w:rPr>
          <w:rFonts w:ascii="Trebuchet MS" w:hAnsi="Trebuchet MS"/>
          <w:b/>
          <w:bCs/>
        </w:rPr>
        <w:t>Step 1: Create a New Document</w:t>
      </w:r>
    </w:p>
    <w:p w14:paraId="25D6EF56" w14:textId="77777777" w:rsidR="00664FC0" w:rsidRPr="00664FC0" w:rsidRDefault="00664FC0" w:rsidP="00664FC0">
      <w:pPr>
        <w:numPr>
          <w:ilvl w:val="0"/>
          <w:numId w:val="9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Open </w:t>
      </w:r>
      <w:r w:rsidRPr="00664FC0">
        <w:rPr>
          <w:rFonts w:ascii="Trebuchet MS" w:hAnsi="Trebuchet MS"/>
          <w:b/>
          <w:bCs/>
        </w:rPr>
        <w:t>CorelDRAW X7</w:t>
      </w:r>
    </w:p>
    <w:p w14:paraId="41A87602" w14:textId="77777777" w:rsidR="00664FC0" w:rsidRPr="00664FC0" w:rsidRDefault="00664FC0" w:rsidP="00664FC0">
      <w:pPr>
        <w:numPr>
          <w:ilvl w:val="0"/>
          <w:numId w:val="9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Go to File &gt; New </w:t>
      </w:r>
      <w:r w:rsidRPr="00664FC0">
        <w:rPr>
          <w:rFonts w:ascii="Arial" w:hAnsi="Arial" w:cs="Arial"/>
        </w:rPr>
        <w:t>→</w:t>
      </w:r>
      <w:r w:rsidRPr="00664FC0">
        <w:rPr>
          <w:rFonts w:ascii="Trebuchet MS" w:hAnsi="Trebuchet MS"/>
        </w:rPr>
        <w:t xml:space="preserve"> Set size to </w:t>
      </w:r>
      <w:r w:rsidRPr="00664FC0">
        <w:rPr>
          <w:rFonts w:ascii="Trebuchet MS" w:hAnsi="Trebuchet MS"/>
          <w:b/>
          <w:bCs/>
        </w:rPr>
        <w:t>A4 (Landscape or Portrait)</w:t>
      </w:r>
    </w:p>
    <w:p w14:paraId="76C3F44E" w14:textId="603C25AF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6803C69" w14:textId="77777777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FC0">
        <w:rPr>
          <w:rFonts w:ascii="Trebuchet MS" w:hAnsi="Trebuchet MS"/>
          <w:b/>
          <w:bCs/>
        </w:rPr>
        <w:t>Step 2: Create 3 Layers</w:t>
      </w:r>
    </w:p>
    <w:p w14:paraId="109A6D87" w14:textId="77777777" w:rsidR="00664FC0" w:rsidRPr="00664FC0" w:rsidRDefault="00664FC0" w:rsidP="00664FC0">
      <w:pPr>
        <w:numPr>
          <w:ilvl w:val="0"/>
          <w:numId w:val="9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Go to Window &gt; Dockers &gt; Object Manager</w:t>
      </w:r>
    </w:p>
    <w:p w14:paraId="0F687E4E" w14:textId="77777777" w:rsidR="00664FC0" w:rsidRPr="00664FC0" w:rsidRDefault="00664FC0" w:rsidP="00664FC0">
      <w:pPr>
        <w:numPr>
          <w:ilvl w:val="0"/>
          <w:numId w:val="9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In the </w:t>
      </w:r>
      <w:r w:rsidRPr="00664FC0">
        <w:rPr>
          <w:rFonts w:ascii="Trebuchet MS" w:hAnsi="Trebuchet MS"/>
          <w:b/>
          <w:bCs/>
        </w:rPr>
        <w:t>Object Manager Docker</w:t>
      </w:r>
      <w:r w:rsidRPr="00664FC0">
        <w:rPr>
          <w:rFonts w:ascii="Trebuchet MS" w:hAnsi="Trebuchet MS"/>
        </w:rPr>
        <w:t>:</w:t>
      </w:r>
    </w:p>
    <w:p w14:paraId="36C23AE5" w14:textId="77777777" w:rsidR="00664FC0" w:rsidRPr="00664FC0" w:rsidRDefault="00664FC0" w:rsidP="00664FC0">
      <w:pPr>
        <w:numPr>
          <w:ilvl w:val="1"/>
          <w:numId w:val="9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Right-click </w:t>
      </w:r>
      <w:r w:rsidRPr="00664FC0">
        <w:rPr>
          <w:rFonts w:ascii="Arial" w:hAnsi="Arial" w:cs="Arial"/>
        </w:rPr>
        <w:t>→</w:t>
      </w:r>
      <w:r w:rsidRPr="00664FC0">
        <w:rPr>
          <w:rFonts w:ascii="Trebuchet MS" w:hAnsi="Trebuchet MS"/>
        </w:rPr>
        <w:t xml:space="preserve"> Add </w:t>
      </w:r>
      <w:r w:rsidRPr="00664FC0">
        <w:rPr>
          <w:rFonts w:ascii="Trebuchet MS" w:hAnsi="Trebuchet MS"/>
          <w:b/>
          <w:bCs/>
        </w:rPr>
        <w:t>three layers</w:t>
      </w:r>
      <w:r w:rsidRPr="00664FC0">
        <w:rPr>
          <w:rFonts w:ascii="Trebuchet MS" w:hAnsi="Trebuchet MS"/>
        </w:rPr>
        <w:t>:</w:t>
      </w:r>
      <w:r w:rsidRPr="00664FC0">
        <w:rPr>
          <w:rFonts w:ascii="Trebuchet MS" w:hAnsi="Trebuchet MS"/>
        </w:rPr>
        <w:br/>
      </w:r>
      <w:r w:rsidRPr="00664FC0">
        <w:rPr>
          <w:rFonts w:ascii="Segoe UI Emoji" w:hAnsi="Segoe UI Emoji" w:cs="Segoe UI Emoji"/>
        </w:rPr>
        <w:t>✅</w:t>
      </w:r>
      <w:r w:rsidRPr="00664FC0">
        <w:rPr>
          <w:rFonts w:ascii="Trebuchet MS" w:hAnsi="Trebuchet MS"/>
        </w:rPr>
        <w:t xml:space="preserve"> Layer 1: Rename as </w:t>
      </w:r>
      <w:r w:rsidRPr="00664FC0">
        <w:rPr>
          <w:rFonts w:ascii="Trebuchet MS" w:hAnsi="Trebuchet MS"/>
          <w:b/>
          <w:bCs/>
        </w:rPr>
        <w:t>Background</w:t>
      </w:r>
      <w:r w:rsidRPr="00664FC0">
        <w:rPr>
          <w:rFonts w:ascii="Trebuchet MS" w:hAnsi="Trebuchet MS"/>
        </w:rPr>
        <w:br/>
      </w:r>
      <w:r w:rsidRPr="00664FC0">
        <w:rPr>
          <w:rFonts w:ascii="Segoe UI Emoji" w:hAnsi="Segoe UI Emoji" w:cs="Segoe UI Emoji"/>
        </w:rPr>
        <w:t>✅</w:t>
      </w:r>
      <w:r w:rsidRPr="00664FC0">
        <w:rPr>
          <w:rFonts w:ascii="Trebuchet MS" w:hAnsi="Trebuchet MS"/>
        </w:rPr>
        <w:t xml:space="preserve"> Layer 2: Rename as </w:t>
      </w:r>
      <w:r w:rsidRPr="00664FC0">
        <w:rPr>
          <w:rFonts w:ascii="Trebuchet MS" w:hAnsi="Trebuchet MS"/>
          <w:b/>
          <w:bCs/>
        </w:rPr>
        <w:t>Text</w:t>
      </w:r>
      <w:r w:rsidRPr="00664FC0">
        <w:rPr>
          <w:rFonts w:ascii="Trebuchet MS" w:hAnsi="Trebuchet MS"/>
        </w:rPr>
        <w:br/>
      </w:r>
      <w:r w:rsidRPr="00664FC0">
        <w:rPr>
          <w:rFonts w:ascii="Segoe UI Emoji" w:hAnsi="Segoe UI Emoji" w:cs="Segoe UI Emoji"/>
        </w:rPr>
        <w:t>✅</w:t>
      </w:r>
      <w:r w:rsidRPr="00664FC0">
        <w:rPr>
          <w:rFonts w:ascii="Trebuchet MS" w:hAnsi="Trebuchet MS"/>
        </w:rPr>
        <w:t xml:space="preserve"> Layer 3: Rename as </w:t>
      </w:r>
      <w:r w:rsidRPr="00664FC0">
        <w:rPr>
          <w:rFonts w:ascii="Trebuchet MS" w:hAnsi="Trebuchet MS"/>
          <w:b/>
          <w:bCs/>
        </w:rPr>
        <w:t>Decorations</w:t>
      </w:r>
    </w:p>
    <w:p w14:paraId="545A44BF" w14:textId="7E7E90FF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60C4042" w14:textId="77777777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FC0">
        <w:rPr>
          <w:rFonts w:ascii="Trebuchet MS" w:hAnsi="Trebuchet MS"/>
          <w:b/>
          <w:bCs/>
        </w:rPr>
        <w:t>Step 3: Add Shape to Background Layer</w:t>
      </w:r>
    </w:p>
    <w:p w14:paraId="3F09FAE5" w14:textId="77777777" w:rsidR="00664FC0" w:rsidRPr="00664FC0" w:rsidRDefault="00664FC0" w:rsidP="00664FC0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Select </w:t>
      </w:r>
      <w:r w:rsidRPr="00664FC0">
        <w:rPr>
          <w:rFonts w:ascii="Trebuchet MS" w:hAnsi="Trebuchet MS"/>
          <w:b/>
          <w:bCs/>
        </w:rPr>
        <w:t>Background Layer</w:t>
      </w:r>
      <w:r w:rsidRPr="00664FC0">
        <w:rPr>
          <w:rFonts w:ascii="Trebuchet MS" w:hAnsi="Trebuchet MS"/>
        </w:rPr>
        <w:t xml:space="preserve"> in Object Manager</w:t>
      </w:r>
    </w:p>
    <w:p w14:paraId="7CEAF1A3" w14:textId="77777777" w:rsidR="00664FC0" w:rsidRPr="00664FC0" w:rsidRDefault="00664FC0" w:rsidP="00664FC0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Use the </w:t>
      </w:r>
      <w:r w:rsidRPr="00664FC0">
        <w:rPr>
          <w:rFonts w:ascii="Trebuchet MS" w:hAnsi="Trebuchet MS"/>
          <w:b/>
          <w:bCs/>
        </w:rPr>
        <w:t>Rectangle Tool (F6)</w:t>
      </w:r>
      <w:r w:rsidRPr="00664FC0">
        <w:rPr>
          <w:rFonts w:ascii="Trebuchet MS" w:hAnsi="Trebuchet MS"/>
        </w:rPr>
        <w:t xml:space="preserve"> or </w:t>
      </w:r>
      <w:r w:rsidRPr="00664FC0">
        <w:rPr>
          <w:rFonts w:ascii="Trebuchet MS" w:hAnsi="Trebuchet MS"/>
          <w:b/>
          <w:bCs/>
        </w:rPr>
        <w:t>Ellipse Tool</w:t>
      </w:r>
    </w:p>
    <w:p w14:paraId="5C45013C" w14:textId="77777777" w:rsidR="00664FC0" w:rsidRPr="00664FC0" w:rsidRDefault="00664FC0" w:rsidP="00664FC0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Draw a large shape to cover the page</w:t>
      </w:r>
    </w:p>
    <w:p w14:paraId="5E4D40EC" w14:textId="77777777" w:rsidR="00664FC0" w:rsidRPr="00664FC0" w:rsidRDefault="00664FC0" w:rsidP="00664FC0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Fill it with a soft color (light blue, pastel, etc.)</w:t>
      </w:r>
    </w:p>
    <w:p w14:paraId="54C08DAD" w14:textId="77777777" w:rsidR="00664FC0" w:rsidRPr="00664FC0" w:rsidRDefault="00664FC0" w:rsidP="00664FC0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Segoe UI Emoji" w:hAnsi="Segoe UI Emoji" w:cs="Segoe UI Emoji"/>
        </w:rPr>
        <w:t>🔒</w:t>
      </w:r>
      <w:r w:rsidRPr="00664FC0">
        <w:rPr>
          <w:rFonts w:ascii="Trebuchet MS" w:hAnsi="Trebuchet MS"/>
        </w:rPr>
        <w:t xml:space="preserve"> </w:t>
      </w:r>
      <w:r w:rsidRPr="00664FC0">
        <w:rPr>
          <w:rFonts w:ascii="Trebuchet MS" w:hAnsi="Trebuchet MS"/>
          <w:b/>
          <w:bCs/>
        </w:rPr>
        <w:t>Lock the Background Layer</w:t>
      </w:r>
      <w:r w:rsidRPr="00664FC0">
        <w:rPr>
          <w:rFonts w:ascii="Trebuchet MS" w:hAnsi="Trebuchet MS"/>
        </w:rPr>
        <w:t xml:space="preserve"> (click lock icon next to the layer)</w:t>
      </w:r>
    </w:p>
    <w:p w14:paraId="220AFC0A" w14:textId="77777777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FC0">
        <w:rPr>
          <w:rFonts w:ascii="Trebuchet MS" w:hAnsi="Trebuchet MS"/>
          <w:b/>
          <w:bCs/>
        </w:rPr>
        <w:lastRenderedPageBreak/>
        <w:t>Step 4: Add Title Text in Text Layer</w:t>
      </w:r>
    </w:p>
    <w:p w14:paraId="1A73D54A" w14:textId="77777777" w:rsidR="00664FC0" w:rsidRPr="00664FC0" w:rsidRDefault="00664FC0" w:rsidP="00664FC0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Select the </w:t>
      </w:r>
      <w:r w:rsidRPr="00664FC0">
        <w:rPr>
          <w:rFonts w:ascii="Trebuchet MS" w:hAnsi="Trebuchet MS"/>
          <w:b/>
          <w:bCs/>
        </w:rPr>
        <w:t>Text Layer</w:t>
      </w:r>
    </w:p>
    <w:p w14:paraId="68CA4090" w14:textId="77777777" w:rsidR="00664FC0" w:rsidRPr="00664FC0" w:rsidRDefault="00664FC0" w:rsidP="00664FC0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Use the </w:t>
      </w:r>
      <w:r w:rsidRPr="00664FC0">
        <w:rPr>
          <w:rFonts w:ascii="Trebuchet MS" w:hAnsi="Trebuchet MS"/>
          <w:b/>
          <w:bCs/>
        </w:rPr>
        <w:t>Text Tool (F8)</w:t>
      </w:r>
      <w:r w:rsidRPr="00664FC0">
        <w:rPr>
          <w:rFonts w:ascii="Trebuchet MS" w:hAnsi="Trebuchet MS"/>
        </w:rPr>
        <w:t xml:space="preserve"> </w:t>
      </w:r>
      <w:r w:rsidRPr="00664FC0">
        <w:rPr>
          <w:rFonts w:ascii="Arial" w:hAnsi="Arial" w:cs="Arial"/>
        </w:rPr>
        <w:t>→</w:t>
      </w:r>
      <w:r w:rsidRPr="00664FC0">
        <w:rPr>
          <w:rFonts w:ascii="Trebuchet MS" w:hAnsi="Trebuchet MS"/>
        </w:rPr>
        <w:t xml:space="preserve"> type a title (e.g., </w:t>
      </w:r>
      <w:r w:rsidRPr="00664FC0">
        <w:rPr>
          <w:rFonts w:ascii="Trebuchet MS" w:hAnsi="Trebuchet MS"/>
          <w:i/>
          <w:iCs/>
        </w:rPr>
        <w:t>“Creative Layer Design”</w:t>
      </w:r>
      <w:r w:rsidRPr="00664FC0">
        <w:rPr>
          <w:rFonts w:ascii="Trebuchet MS" w:hAnsi="Trebuchet MS"/>
        </w:rPr>
        <w:t>)</w:t>
      </w:r>
    </w:p>
    <w:p w14:paraId="321BB57F" w14:textId="77777777" w:rsidR="00664FC0" w:rsidRPr="00664FC0" w:rsidRDefault="00664FC0" w:rsidP="00664FC0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Use a decorative font (like Segoe Script or Calibri Bold)</w:t>
      </w:r>
    </w:p>
    <w:p w14:paraId="6C0E932A" w14:textId="77777777" w:rsidR="00664FC0" w:rsidRPr="00664FC0" w:rsidRDefault="00664FC0" w:rsidP="00664FC0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Align the text to center using Arrange &gt; Align &gt; Align Centers Horizontally</w:t>
      </w:r>
    </w:p>
    <w:p w14:paraId="06309DC9" w14:textId="4A3843E2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21CE50" w14:textId="77777777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FC0">
        <w:rPr>
          <w:rFonts w:ascii="Trebuchet MS" w:hAnsi="Trebuchet MS"/>
          <w:b/>
          <w:bCs/>
        </w:rPr>
        <w:t>Step 5: Add Decoration in Decorations Layer</w:t>
      </w:r>
    </w:p>
    <w:p w14:paraId="35F47F92" w14:textId="77777777" w:rsidR="00664FC0" w:rsidRPr="00664FC0" w:rsidRDefault="00664FC0" w:rsidP="00664FC0">
      <w:pPr>
        <w:numPr>
          <w:ilvl w:val="0"/>
          <w:numId w:val="10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Select the </w:t>
      </w:r>
      <w:r w:rsidRPr="00664FC0">
        <w:rPr>
          <w:rFonts w:ascii="Trebuchet MS" w:hAnsi="Trebuchet MS"/>
          <w:b/>
          <w:bCs/>
        </w:rPr>
        <w:t>Decorations Layer</w:t>
      </w:r>
    </w:p>
    <w:p w14:paraId="7FCED9D4" w14:textId="77777777" w:rsidR="00664FC0" w:rsidRPr="00664FC0" w:rsidRDefault="00664FC0" w:rsidP="00664FC0">
      <w:pPr>
        <w:numPr>
          <w:ilvl w:val="0"/>
          <w:numId w:val="10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Use the </w:t>
      </w:r>
      <w:r w:rsidRPr="00664FC0">
        <w:rPr>
          <w:rFonts w:ascii="Trebuchet MS" w:hAnsi="Trebuchet MS"/>
          <w:b/>
          <w:bCs/>
        </w:rPr>
        <w:t>Polygon Tool</w:t>
      </w:r>
      <w:r w:rsidRPr="00664FC0">
        <w:rPr>
          <w:rFonts w:ascii="Trebuchet MS" w:hAnsi="Trebuchet MS"/>
        </w:rPr>
        <w:t xml:space="preserve"> or </w:t>
      </w:r>
      <w:r w:rsidRPr="00664FC0">
        <w:rPr>
          <w:rFonts w:ascii="Trebuchet MS" w:hAnsi="Trebuchet MS"/>
          <w:b/>
          <w:bCs/>
        </w:rPr>
        <w:t>Star from Symbol Tool</w:t>
      </w:r>
    </w:p>
    <w:p w14:paraId="3D879965" w14:textId="77777777" w:rsidR="00664FC0" w:rsidRPr="00664FC0" w:rsidRDefault="00664FC0" w:rsidP="00664FC0">
      <w:pPr>
        <w:numPr>
          <w:ilvl w:val="0"/>
          <w:numId w:val="10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Draw a star or decorative shape</w:t>
      </w:r>
    </w:p>
    <w:p w14:paraId="16148971" w14:textId="77777777" w:rsidR="00664FC0" w:rsidRPr="00664FC0" w:rsidRDefault="00664FC0" w:rsidP="00664FC0">
      <w:pPr>
        <w:numPr>
          <w:ilvl w:val="0"/>
          <w:numId w:val="10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Apply a bright fill color and outline</w:t>
      </w:r>
    </w:p>
    <w:p w14:paraId="2CE96E0C" w14:textId="6B910379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2F8C77" w14:textId="77777777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FC0">
        <w:rPr>
          <w:rFonts w:ascii="Trebuchet MS" w:hAnsi="Trebuchet MS"/>
          <w:b/>
          <w:bCs/>
        </w:rPr>
        <w:t>Step 6: Reorder the Star</w:t>
      </w:r>
    </w:p>
    <w:p w14:paraId="452C7D5C" w14:textId="77777777" w:rsidR="00664FC0" w:rsidRPr="00664FC0" w:rsidRDefault="00664FC0" w:rsidP="00664FC0">
      <w:pPr>
        <w:numPr>
          <w:ilvl w:val="0"/>
          <w:numId w:val="10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In Object Manager, </w:t>
      </w:r>
      <w:r w:rsidRPr="00664FC0">
        <w:rPr>
          <w:rFonts w:ascii="Trebuchet MS" w:hAnsi="Trebuchet MS"/>
          <w:b/>
          <w:bCs/>
        </w:rPr>
        <w:t>drag the star below the title text</w:t>
      </w:r>
    </w:p>
    <w:p w14:paraId="56D1FAE0" w14:textId="77777777" w:rsidR="00664FC0" w:rsidRPr="00664FC0" w:rsidRDefault="00664FC0" w:rsidP="00664FC0">
      <w:pPr>
        <w:numPr>
          <w:ilvl w:val="0"/>
          <w:numId w:val="10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This will place the star </w:t>
      </w:r>
      <w:r w:rsidRPr="00664FC0">
        <w:rPr>
          <w:rFonts w:ascii="Trebuchet MS" w:hAnsi="Trebuchet MS"/>
          <w:b/>
          <w:bCs/>
        </w:rPr>
        <w:t>behind</w:t>
      </w:r>
      <w:r w:rsidRPr="00664FC0">
        <w:rPr>
          <w:rFonts w:ascii="Trebuchet MS" w:hAnsi="Trebuchet MS"/>
        </w:rPr>
        <w:t xml:space="preserve"> the title</w:t>
      </w:r>
    </w:p>
    <w:p w14:paraId="50925604" w14:textId="353F3903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8FAADD9" w14:textId="77777777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FC0">
        <w:rPr>
          <w:rFonts w:ascii="Trebuchet MS" w:hAnsi="Trebuchet MS"/>
          <w:b/>
          <w:bCs/>
        </w:rPr>
        <w:t>Step 7: Hide the Background Layer</w:t>
      </w:r>
    </w:p>
    <w:p w14:paraId="63EC21DD" w14:textId="77777777" w:rsidR="00664FC0" w:rsidRPr="00664FC0" w:rsidRDefault="00664FC0" w:rsidP="00664FC0">
      <w:pPr>
        <w:numPr>
          <w:ilvl w:val="0"/>
          <w:numId w:val="10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 xml:space="preserve">In Object Manager, </w:t>
      </w:r>
      <w:r w:rsidRPr="00664FC0">
        <w:rPr>
          <w:rFonts w:ascii="Trebuchet MS" w:hAnsi="Trebuchet MS"/>
          <w:b/>
          <w:bCs/>
        </w:rPr>
        <w:t>click the Eye icon</w:t>
      </w:r>
      <w:r w:rsidRPr="00664FC0">
        <w:rPr>
          <w:rFonts w:ascii="Trebuchet MS" w:hAnsi="Trebuchet MS"/>
        </w:rPr>
        <w:t xml:space="preserve"> to hide the </w:t>
      </w:r>
      <w:r w:rsidRPr="00664FC0">
        <w:rPr>
          <w:rFonts w:ascii="Trebuchet MS" w:hAnsi="Trebuchet MS"/>
          <w:b/>
          <w:bCs/>
        </w:rPr>
        <w:t>Background Layer</w:t>
      </w:r>
    </w:p>
    <w:p w14:paraId="74DC18CA" w14:textId="77777777" w:rsidR="00664FC0" w:rsidRPr="00664FC0" w:rsidRDefault="00664FC0" w:rsidP="00664FC0">
      <w:pPr>
        <w:numPr>
          <w:ilvl w:val="0"/>
          <w:numId w:val="10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Observe how your design changes</w:t>
      </w:r>
    </w:p>
    <w:p w14:paraId="3AAFE0BD" w14:textId="557AEBE6" w:rsidR="00664FC0" w:rsidRPr="00664FC0" w:rsidRDefault="00664FC0" w:rsidP="00664F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144E57C" w14:textId="77777777" w:rsidR="00664FC0" w:rsidRPr="00664FC0" w:rsidRDefault="00664FC0" w:rsidP="00664FC0">
      <w:pPr>
        <w:numPr>
          <w:ilvl w:val="0"/>
          <w:numId w:val="10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Save your file as Layer_Assignment.cdr</w:t>
      </w:r>
    </w:p>
    <w:p w14:paraId="6B24953E" w14:textId="77777777" w:rsidR="00664FC0" w:rsidRPr="00664FC0" w:rsidRDefault="00664FC0" w:rsidP="00664FC0">
      <w:pPr>
        <w:numPr>
          <w:ilvl w:val="0"/>
          <w:numId w:val="10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Export a preview image with and without the background (File &gt; Export &gt; PNG)</w:t>
      </w:r>
    </w:p>
    <w:p w14:paraId="757E6B7F" w14:textId="77777777" w:rsidR="00664FC0" w:rsidRPr="00664FC0" w:rsidRDefault="00664FC0" w:rsidP="00664FC0">
      <w:pPr>
        <w:numPr>
          <w:ilvl w:val="0"/>
          <w:numId w:val="10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FC0">
        <w:rPr>
          <w:rFonts w:ascii="Trebuchet MS" w:hAnsi="Trebuchet MS"/>
        </w:rPr>
        <w:t>Submit both PNGs with your .cdr file</w:t>
      </w:r>
    </w:p>
    <w:p w14:paraId="6CE8761B" w14:textId="77777777" w:rsidR="00664FC0" w:rsidRPr="00E8768C" w:rsidRDefault="00664FC0" w:rsidP="002E743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664FC0" w:rsidRPr="00E8768C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4A5DD7" w14:textId="77777777" w:rsidR="00C64BF8" w:rsidRDefault="00C64BF8">
      <w:r>
        <w:separator/>
      </w:r>
    </w:p>
  </w:endnote>
  <w:endnote w:type="continuationSeparator" w:id="0">
    <w:p w14:paraId="4686B78D" w14:textId="77777777" w:rsidR="00C64BF8" w:rsidRDefault="00C64B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EB48BC" w14:textId="77777777" w:rsidR="00C64BF8" w:rsidRDefault="00C64BF8">
      <w:r>
        <w:separator/>
      </w:r>
    </w:p>
  </w:footnote>
  <w:footnote w:type="continuationSeparator" w:id="0">
    <w:p w14:paraId="1A851725" w14:textId="77777777" w:rsidR="00C64BF8" w:rsidRDefault="00C64B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4F7C3D64" w:rsidR="004B4284" w:rsidRPr="005F241A" w:rsidRDefault="00E8768C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E8768C">
                            <w:rPr>
                              <w:rFonts w:ascii="Trebuchet MS" w:hAnsi="Trebuchet MS"/>
                              <w:b/>
                            </w:rPr>
                            <w:t>Arranging and Transforming Objec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4F7C3D64" w:rsidR="004B4284" w:rsidRPr="005F241A" w:rsidRDefault="00E8768C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E8768C">
                      <w:rPr>
                        <w:rFonts w:ascii="Trebuchet MS" w:hAnsi="Trebuchet MS"/>
                        <w:b/>
                      </w:rPr>
                      <w:t>Arranging and Transforming Object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B725C8"/>
    <w:multiLevelType w:val="multilevel"/>
    <w:tmpl w:val="5AE09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F37019"/>
    <w:multiLevelType w:val="multilevel"/>
    <w:tmpl w:val="95C41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133442"/>
    <w:multiLevelType w:val="multilevel"/>
    <w:tmpl w:val="2D6CD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B5103F"/>
    <w:multiLevelType w:val="multilevel"/>
    <w:tmpl w:val="DA489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28137F"/>
    <w:multiLevelType w:val="multilevel"/>
    <w:tmpl w:val="5510D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1CF74BC"/>
    <w:multiLevelType w:val="multilevel"/>
    <w:tmpl w:val="4C048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317429"/>
    <w:multiLevelType w:val="multilevel"/>
    <w:tmpl w:val="511AD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694D11"/>
    <w:multiLevelType w:val="multilevel"/>
    <w:tmpl w:val="8C4EF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034299"/>
    <w:multiLevelType w:val="multilevel"/>
    <w:tmpl w:val="5EDEB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13032B"/>
    <w:multiLevelType w:val="multilevel"/>
    <w:tmpl w:val="860C2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BDD3086"/>
    <w:multiLevelType w:val="multilevel"/>
    <w:tmpl w:val="6114B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E2A7791"/>
    <w:multiLevelType w:val="multilevel"/>
    <w:tmpl w:val="AC76C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392459F"/>
    <w:multiLevelType w:val="multilevel"/>
    <w:tmpl w:val="64B03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3D90294"/>
    <w:multiLevelType w:val="multilevel"/>
    <w:tmpl w:val="3E50F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47D1AF1"/>
    <w:multiLevelType w:val="multilevel"/>
    <w:tmpl w:val="66FAF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5376DA2"/>
    <w:multiLevelType w:val="multilevel"/>
    <w:tmpl w:val="4D900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275D5CF7"/>
    <w:multiLevelType w:val="multilevel"/>
    <w:tmpl w:val="71FA0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A3C08BB"/>
    <w:multiLevelType w:val="multilevel"/>
    <w:tmpl w:val="49E2B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AB34ABF"/>
    <w:multiLevelType w:val="multilevel"/>
    <w:tmpl w:val="6E681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9" w15:restartNumberingAfterBreak="0">
    <w:nsid w:val="2FF762F8"/>
    <w:multiLevelType w:val="multilevel"/>
    <w:tmpl w:val="102A8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0060D35"/>
    <w:multiLevelType w:val="multilevel"/>
    <w:tmpl w:val="A54A9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9A64C2A"/>
    <w:multiLevelType w:val="hybridMultilevel"/>
    <w:tmpl w:val="65B6626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4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C721FF3"/>
    <w:multiLevelType w:val="multilevel"/>
    <w:tmpl w:val="CD7CA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F304935"/>
    <w:multiLevelType w:val="multilevel"/>
    <w:tmpl w:val="8BAEF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1870CA8"/>
    <w:multiLevelType w:val="multilevel"/>
    <w:tmpl w:val="814A5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23070A6"/>
    <w:multiLevelType w:val="multilevel"/>
    <w:tmpl w:val="D7E62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515015B"/>
    <w:multiLevelType w:val="multilevel"/>
    <w:tmpl w:val="6C7A0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54A6610"/>
    <w:multiLevelType w:val="multilevel"/>
    <w:tmpl w:val="A3602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5BC0420"/>
    <w:multiLevelType w:val="multilevel"/>
    <w:tmpl w:val="FE781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72059CF"/>
    <w:multiLevelType w:val="multilevel"/>
    <w:tmpl w:val="21DEA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7B77037"/>
    <w:multiLevelType w:val="multilevel"/>
    <w:tmpl w:val="61D6D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9B03480"/>
    <w:multiLevelType w:val="multilevel"/>
    <w:tmpl w:val="A76EA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A3E6609"/>
    <w:multiLevelType w:val="multilevel"/>
    <w:tmpl w:val="733C5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4C215307"/>
    <w:multiLevelType w:val="multilevel"/>
    <w:tmpl w:val="D3BC8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F6C2058"/>
    <w:multiLevelType w:val="multilevel"/>
    <w:tmpl w:val="2562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1BF5B56"/>
    <w:multiLevelType w:val="multilevel"/>
    <w:tmpl w:val="7A86F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7BD3D8C"/>
    <w:multiLevelType w:val="multilevel"/>
    <w:tmpl w:val="D04EC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8092765"/>
    <w:multiLevelType w:val="multilevel"/>
    <w:tmpl w:val="0992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97514EA"/>
    <w:multiLevelType w:val="multilevel"/>
    <w:tmpl w:val="2FE25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9A678EC"/>
    <w:multiLevelType w:val="multilevel"/>
    <w:tmpl w:val="829AC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5A791A85"/>
    <w:multiLevelType w:val="multilevel"/>
    <w:tmpl w:val="0D54C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B441462"/>
    <w:multiLevelType w:val="multilevel"/>
    <w:tmpl w:val="3CFAD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D0D054C"/>
    <w:multiLevelType w:val="multilevel"/>
    <w:tmpl w:val="E5D00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E6C0F65"/>
    <w:multiLevelType w:val="multilevel"/>
    <w:tmpl w:val="6B3C5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3CE2D1A"/>
    <w:multiLevelType w:val="multilevel"/>
    <w:tmpl w:val="D132F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64607C68"/>
    <w:multiLevelType w:val="multilevel"/>
    <w:tmpl w:val="F81AC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82D45E9"/>
    <w:multiLevelType w:val="multilevel"/>
    <w:tmpl w:val="69263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6AB60BB6"/>
    <w:multiLevelType w:val="multilevel"/>
    <w:tmpl w:val="11205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B6A1C2D"/>
    <w:multiLevelType w:val="multilevel"/>
    <w:tmpl w:val="57108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C026202"/>
    <w:multiLevelType w:val="multilevel"/>
    <w:tmpl w:val="5DE8F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C1D503B"/>
    <w:multiLevelType w:val="hybridMultilevel"/>
    <w:tmpl w:val="77E4D008"/>
    <w:lvl w:ilvl="0" w:tplc="17DA5C1E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88" w15:restartNumberingAfterBreak="0">
    <w:nsid w:val="6CBA7BB3"/>
    <w:multiLevelType w:val="multilevel"/>
    <w:tmpl w:val="BE16D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6F68420A"/>
    <w:multiLevelType w:val="multilevel"/>
    <w:tmpl w:val="90D0E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1AB6BB4"/>
    <w:multiLevelType w:val="multilevel"/>
    <w:tmpl w:val="58147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726C593E"/>
    <w:multiLevelType w:val="hybridMultilevel"/>
    <w:tmpl w:val="B8B0B8A6"/>
    <w:lvl w:ilvl="0" w:tplc="68E69D8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96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77AB3C17"/>
    <w:multiLevelType w:val="multilevel"/>
    <w:tmpl w:val="ED022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9532898"/>
    <w:multiLevelType w:val="multilevel"/>
    <w:tmpl w:val="2B4A0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7DFC05D8"/>
    <w:multiLevelType w:val="multilevel"/>
    <w:tmpl w:val="C6FAF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E170670"/>
    <w:multiLevelType w:val="multilevel"/>
    <w:tmpl w:val="42BA36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21"/>
  </w:num>
  <w:num w:numId="2" w16cid:durableId="188688977">
    <w:abstractNumId w:val="22"/>
  </w:num>
  <w:num w:numId="3" w16cid:durableId="715660381">
    <w:abstractNumId w:val="47"/>
  </w:num>
  <w:num w:numId="4" w16cid:durableId="1141583278">
    <w:abstractNumId w:val="34"/>
  </w:num>
  <w:num w:numId="5" w16cid:durableId="1078557348">
    <w:abstractNumId w:val="8"/>
  </w:num>
  <w:num w:numId="6" w16cid:durableId="7606595">
    <w:abstractNumId w:val="33"/>
  </w:num>
  <w:num w:numId="7" w16cid:durableId="2106412563">
    <w:abstractNumId w:val="0"/>
  </w:num>
  <w:num w:numId="8" w16cid:durableId="1745299382">
    <w:abstractNumId w:val="100"/>
  </w:num>
  <w:num w:numId="9" w16cid:durableId="773135439">
    <w:abstractNumId w:val="53"/>
  </w:num>
  <w:num w:numId="10" w16cid:durableId="1852334121">
    <w:abstractNumId w:val="50"/>
  </w:num>
  <w:num w:numId="11" w16cid:durableId="900214734">
    <w:abstractNumId w:val="90"/>
  </w:num>
  <w:num w:numId="12" w16cid:durableId="1485929423">
    <w:abstractNumId w:val="18"/>
  </w:num>
  <w:num w:numId="13" w16cid:durableId="1001590430">
    <w:abstractNumId w:val="19"/>
  </w:num>
  <w:num w:numId="14" w16cid:durableId="1373729186">
    <w:abstractNumId w:val="37"/>
  </w:num>
  <w:num w:numId="15" w16cid:durableId="581649378">
    <w:abstractNumId w:val="24"/>
  </w:num>
  <w:num w:numId="16" w16cid:durableId="1823156449">
    <w:abstractNumId w:val="76"/>
  </w:num>
  <w:num w:numId="17" w16cid:durableId="602341483">
    <w:abstractNumId w:val="1"/>
  </w:num>
  <w:num w:numId="18" w16cid:durableId="1474712608">
    <w:abstractNumId w:val="74"/>
  </w:num>
  <w:num w:numId="19" w16cid:durableId="20937638">
    <w:abstractNumId w:val="42"/>
  </w:num>
  <w:num w:numId="20" w16cid:durableId="1082411565">
    <w:abstractNumId w:val="65"/>
  </w:num>
  <w:num w:numId="21" w16cid:durableId="1462073133">
    <w:abstractNumId w:val="15"/>
  </w:num>
  <w:num w:numId="22" w16cid:durableId="1187212987">
    <w:abstractNumId w:val="84"/>
  </w:num>
  <w:num w:numId="23" w16cid:durableId="856045641">
    <w:abstractNumId w:val="62"/>
  </w:num>
  <w:num w:numId="24" w16cid:durableId="1743864790">
    <w:abstractNumId w:val="3"/>
  </w:num>
  <w:num w:numId="25" w16cid:durableId="1396201891">
    <w:abstractNumId w:val="99"/>
  </w:num>
  <w:num w:numId="26" w16cid:durableId="859128736">
    <w:abstractNumId w:val="41"/>
  </w:num>
  <w:num w:numId="27" w16cid:durableId="1317613885">
    <w:abstractNumId w:val="64"/>
  </w:num>
  <w:num w:numId="28" w16cid:durableId="2071805934">
    <w:abstractNumId w:val="103"/>
  </w:num>
  <w:num w:numId="29" w16cid:durableId="1174224571">
    <w:abstractNumId w:val="44"/>
  </w:num>
  <w:num w:numId="30" w16cid:durableId="1812745949">
    <w:abstractNumId w:val="81"/>
  </w:num>
  <w:num w:numId="31" w16cid:durableId="1925527445">
    <w:abstractNumId w:val="77"/>
  </w:num>
  <w:num w:numId="32" w16cid:durableId="866676020">
    <w:abstractNumId w:val="23"/>
  </w:num>
  <w:num w:numId="33" w16cid:durableId="38482018">
    <w:abstractNumId w:val="5"/>
  </w:num>
  <w:num w:numId="34" w16cid:durableId="1256550261">
    <w:abstractNumId w:val="89"/>
  </w:num>
  <w:num w:numId="35" w16cid:durableId="1408458209">
    <w:abstractNumId w:val="12"/>
  </w:num>
  <w:num w:numId="36" w16cid:durableId="1116829321">
    <w:abstractNumId w:val="104"/>
  </w:num>
  <w:num w:numId="37" w16cid:durableId="975916104">
    <w:abstractNumId w:val="91"/>
  </w:num>
  <w:num w:numId="38" w16cid:durableId="1406148897">
    <w:abstractNumId w:val="72"/>
  </w:num>
  <w:num w:numId="39" w16cid:durableId="2013946209">
    <w:abstractNumId w:val="93"/>
  </w:num>
  <w:num w:numId="40" w16cid:durableId="1276134391">
    <w:abstractNumId w:val="32"/>
  </w:num>
  <w:num w:numId="41" w16cid:durableId="1694528995">
    <w:abstractNumId w:val="48"/>
  </w:num>
  <w:num w:numId="42" w16cid:durableId="2054770661">
    <w:abstractNumId w:val="27"/>
  </w:num>
  <w:num w:numId="43" w16cid:durableId="1035733792">
    <w:abstractNumId w:val="29"/>
  </w:num>
  <w:num w:numId="44" w16cid:durableId="1170290330">
    <w:abstractNumId w:val="96"/>
  </w:num>
  <w:num w:numId="45" w16cid:durableId="1871918664">
    <w:abstractNumId w:val="78"/>
  </w:num>
  <w:num w:numId="46" w16cid:durableId="1575435131">
    <w:abstractNumId w:val="38"/>
  </w:num>
  <w:num w:numId="47" w16cid:durableId="1894847314">
    <w:abstractNumId w:val="11"/>
  </w:num>
  <w:num w:numId="48" w16cid:durableId="1142498010">
    <w:abstractNumId w:val="94"/>
  </w:num>
  <w:num w:numId="49" w16cid:durableId="607734922">
    <w:abstractNumId w:val="59"/>
  </w:num>
  <w:num w:numId="50" w16cid:durableId="784543222">
    <w:abstractNumId w:val="2"/>
  </w:num>
  <w:num w:numId="51" w16cid:durableId="1454905193">
    <w:abstractNumId w:val="79"/>
  </w:num>
  <w:num w:numId="52" w16cid:durableId="670523988">
    <w:abstractNumId w:val="54"/>
  </w:num>
  <w:num w:numId="53" w16cid:durableId="148331560">
    <w:abstractNumId w:val="83"/>
  </w:num>
  <w:num w:numId="54" w16cid:durableId="591861747">
    <w:abstractNumId w:val="28"/>
  </w:num>
  <w:num w:numId="55" w16cid:durableId="975917973">
    <w:abstractNumId w:val="95"/>
  </w:num>
  <w:num w:numId="56" w16cid:durableId="1464956795">
    <w:abstractNumId w:val="87"/>
  </w:num>
  <w:num w:numId="57" w16cid:durableId="656691105">
    <w:abstractNumId w:val="61"/>
  </w:num>
  <w:num w:numId="58" w16cid:durableId="1901940030">
    <w:abstractNumId w:val="26"/>
  </w:num>
  <w:num w:numId="59" w16cid:durableId="1165630144">
    <w:abstractNumId w:val="17"/>
  </w:num>
  <w:num w:numId="60" w16cid:durableId="210314194">
    <w:abstractNumId w:val="75"/>
  </w:num>
  <w:num w:numId="61" w16cid:durableId="314989561">
    <w:abstractNumId w:val="70"/>
  </w:num>
  <w:num w:numId="62" w16cid:durableId="71241786">
    <w:abstractNumId w:val="6"/>
  </w:num>
  <w:num w:numId="63" w16cid:durableId="98574335">
    <w:abstractNumId w:val="30"/>
  </w:num>
  <w:num w:numId="64" w16cid:durableId="447553517">
    <w:abstractNumId w:val="31"/>
  </w:num>
  <w:num w:numId="65" w16cid:durableId="1247419456">
    <w:abstractNumId w:val="92"/>
  </w:num>
  <w:num w:numId="66" w16cid:durableId="14886037">
    <w:abstractNumId w:val="82"/>
  </w:num>
  <w:num w:numId="67" w16cid:durableId="721321070">
    <w:abstractNumId w:val="40"/>
  </w:num>
  <w:num w:numId="68" w16cid:durableId="2133938009">
    <w:abstractNumId w:val="68"/>
  </w:num>
  <w:num w:numId="69" w16cid:durableId="78871839">
    <w:abstractNumId w:val="66"/>
  </w:num>
  <w:num w:numId="70" w16cid:durableId="564533921">
    <w:abstractNumId w:val="63"/>
  </w:num>
  <w:num w:numId="71" w16cid:durableId="976225736">
    <w:abstractNumId w:val="55"/>
  </w:num>
  <w:num w:numId="72" w16cid:durableId="428308846">
    <w:abstractNumId w:val="86"/>
  </w:num>
  <w:num w:numId="73" w16cid:durableId="1064911296">
    <w:abstractNumId w:val="57"/>
  </w:num>
  <w:num w:numId="74" w16cid:durableId="2027511997">
    <w:abstractNumId w:val="36"/>
  </w:num>
  <w:num w:numId="75" w16cid:durableId="151147840">
    <w:abstractNumId w:val="43"/>
  </w:num>
  <w:num w:numId="76" w16cid:durableId="1859611955">
    <w:abstractNumId w:val="14"/>
  </w:num>
  <w:num w:numId="77" w16cid:durableId="1860200164">
    <w:abstractNumId w:val="10"/>
  </w:num>
  <w:num w:numId="78" w16cid:durableId="1016272485">
    <w:abstractNumId w:val="7"/>
  </w:num>
  <w:num w:numId="79" w16cid:durableId="1107849063">
    <w:abstractNumId w:val="80"/>
  </w:num>
  <w:num w:numId="80" w16cid:durableId="1169754814">
    <w:abstractNumId w:val="25"/>
  </w:num>
  <w:num w:numId="81" w16cid:durableId="1192567281">
    <w:abstractNumId w:val="45"/>
  </w:num>
  <w:num w:numId="82" w16cid:durableId="1015769096">
    <w:abstractNumId w:val="51"/>
  </w:num>
  <w:num w:numId="83" w16cid:durableId="374816445">
    <w:abstractNumId w:val="69"/>
  </w:num>
  <w:num w:numId="84" w16cid:durableId="491602450">
    <w:abstractNumId w:val="9"/>
  </w:num>
  <w:num w:numId="85" w16cid:durableId="1816795058">
    <w:abstractNumId w:val="35"/>
  </w:num>
  <w:num w:numId="86" w16cid:durableId="1696924358">
    <w:abstractNumId w:val="58"/>
  </w:num>
  <w:num w:numId="87" w16cid:durableId="1582325629">
    <w:abstractNumId w:val="13"/>
  </w:num>
  <w:num w:numId="88" w16cid:durableId="1437093309">
    <w:abstractNumId w:val="4"/>
  </w:num>
  <w:num w:numId="89" w16cid:durableId="1076434237">
    <w:abstractNumId w:val="20"/>
  </w:num>
  <w:num w:numId="90" w16cid:durableId="762411788">
    <w:abstractNumId w:val="101"/>
  </w:num>
  <w:num w:numId="91" w16cid:durableId="1127889264">
    <w:abstractNumId w:val="60"/>
  </w:num>
  <w:num w:numId="92" w16cid:durableId="981347019">
    <w:abstractNumId w:val="49"/>
  </w:num>
  <w:num w:numId="93" w16cid:durableId="1417941002">
    <w:abstractNumId w:val="98"/>
  </w:num>
  <w:num w:numId="94" w16cid:durableId="2059012866">
    <w:abstractNumId w:val="97"/>
  </w:num>
  <w:num w:numId="95" w16cid:durableId="788857189">
    <w:abstractNumId w:val="85"/>
  </w:num>
  <w:num w:numId="96" w16cid:durableId="78330826">
    <w:abstractNumId w:val="39"/>
  </w:num>
  <w:num w:numId="97" w16cid:durableId="1467626391">
    <w:abstractNumId w:val="102"/>
  </w:num>
  <w:num w:numId="98" w16cid:durableId="1827473384">
    <w:abstractNumId w:val="67"/>
  </w:num>
  <w:num w:numId="99" w16cid:durableId="1794445464">
    <w:abstractNumId w:val="88"/>
  </w:num>
  <w:num w:numId="100" w16cid:durableId="486484529">
    <w:abstractNumId w:val="73"/>
  </w:num>
  <w:num w:numId="101" w16cid:durableId="1659066601">
    <w:abstractNumId w:val="52"/>
  </w:num>
  <w:num w:numId="102" w16cid:durableId="870457850">
    <w:abstractNumId w:val="16"/>
  </w:num>
  <w:num w:numId="103" w16cid:durableId="2101828546">
    <w:abstractNumId w:val="46"/>
  </w:num>
  <w:num w:numId="104" w16cid:durableId="450518403">
    <w:abstractNumId w:val="71"/>
  </w:num>
  <w:num w:numId="105" w16cid:durableId="1242789828">
    <w:abstractNumId w:val="5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E7EE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D0EF5"/>
    <w:rsid w:val="001D17B3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2780"/>
    <w:rsid w:val="00223F95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435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3B2C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A07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E7167"/>
    <w:rsid w:val="005F001B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4FC0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3C5C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24D18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4AC5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1485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64BF8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083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8768C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51D31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2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1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4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9</cp:revision>
  <cp:lastPrinted>2025-07-09T11:27:00Z</cp:lastPrinted>
  <dcterms:created xsi:type="dcterms:W3CDTF">2025-07-08T08:02:00Z</dcterms:created>
  <dcterms:modified xsi:type="dcterms:W3CDTF">2025-07-16T14:27:00Z</dcterms:modified>
</cp:coreProperties>
</file>